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199" w:type="dxa"/>
        <w:tblInd w:w="-34" w:type="dxa"/>
        <w:tblLook w:val="04A0" w:firstRow="1" w:lastRow="0" w:firstColumn="1" w:lastColumn="0" w:noHBand="0" w:noVBand="1"/>
      </w:tblPr>
      <w:tblGrid>
        <w:gridCol w:w="2552"/>
        <w:gridCol w:w="6662"/>
        <w:gridCol w:w="1985"/>
      </w:tblGrid>
      <w:tr w:rsidR="000161AD" w:rsidRPr="006448C1" w:rsidTr="00271F6C">
        <w:trPr>
          <w:trHeight w:val="337"/>
        </w:trPr>
        <w:tc>
          <w:tcPr>
            <w:tcW w:w="111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61AD" w:rsidRPr="000D0531" w:rsidRDefault="000161AD" w:rsidP="000D053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سمه تعالی</w:t>
            </w:r>
          </w:p>
        </w:tc>
      </w:tr>
      <w:tr w:rsidR="000161AD" w:rsidRPr="006448C1" w:rsidTr="00271F6C">
        <w:trPr>
          <w:trHeight w:val="350"/>
        </w:trPr>
        <w:tc>
          <w:tcPr>
            <w:tcW w:w="111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61AD" w:rsidRPr="000D0531" w:rsidRDefault="000161AD" w:rsidP="0038644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انشگاه </w:t>
            </w:r>
            <w:r w:rsidR="0038644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ردستان</w:t>
            </w:r>
          </w:p>
        </w:tc>
      </w:tr>
      <w:tr w:rsidR="000161AD" w:rsidRPr="006448C1" w:rsidTr="00271F6C">
        <w:trPr>
          <w:trHeight w:val="337"/>
        </w:trPr>
        <w:tc>
          <w:tcPr>
            <w:tcW w:w="111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61AD" w:rsidRPr="000D0531" w:rsidRDefault="000161AD" w:rsidP="0038644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نشکده علوم انسانی</w:t>
            </w:r>
            <w:r w:rsidR="00760B99"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38644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 اجتماعی</w:t>
            </w:r>
          </w:p>
        </w:tc>
      </w:tr>
      <w:tr w:rsidR="000161AD" w:rsidRPr="006448C1" w:rsidTr="00271F6C">
        <w:trPr>
          <w:trHeight w:val="337"/>
        </w:trPr>
        <w:tc>
          <w:tcPr>
            <w:tcW w:w="111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161AD" w:rsidRPr="000D0531" w:rsidRDefault="00386441" w:rsidP="00B2641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گروه تربیت بدنی و علوم ورزشی</w:t>
            </w:r>
          </w:p>
        </w:tc>
      </w:tr>
      <w:tr w:rsidR="004F5F04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nil"/>
            </w:tcBorders>
          </w:tcPr>
          <w:p w:rsidR="004F5F04" w:rsidRPr="006448C1" w:rsidRDefault="00723DC6" w:rsidP="00723DC6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ژیمناستیک1</w:t>
            </w:r>
            <w:r w:rsidR="00BE3BA4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963A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(2 واحد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عملی تخصصی</w:t>
            </w:r>
            <w:r w:rsidR="00B963A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-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4</w:t>
            </w:r>
            <w:r w:rsidR="00B963A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)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000000" w:themeColor="text1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C63CCC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درس</w:t>
            </w:r>
          </w:p>
        </w:tc>
      </w:tr>
      <w:tr w:rsidR="004F5F04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:rsidR="004F5F04" w:rsidRPr="006448C1" w:rsidRDefault="000D212D" w:rsidP="002068F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کتر </w:t>
            </w:r>
            <w:r w:rsidR="005D5E3A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سید حسین حسینی مهر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استاد</w:t>
            </w:r>
          </w:p>
        </w:tc>
      </w:tr>
      <w:tr w:rsidR="004F5F04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:rsidR="005D5E3A" w:rsidRPr="006448C1" w:rsidRDefault="005D5E3A" w:rsidP="00002273">
            <w:pPr>
              <w:bidi/>
              <w:spacing w:line="276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1. </w:t>
            </w:r>
            <w:hyperlink r:id="rId7" w:history="1">
              <w:r w:rsidR="00002273" w:rsidRPr="00002273">
                <w:rPr>
                  <w:rStyle w:val="Hyperlink"/>
                  <w:rFonts w:ascii="Arial" w:hAnsi="Arial" w:cs="B Nazanin"/>
                  <w:color w:val="auto"/>
                  <w:sz w:val="24"/>
                  <w:szCs w:val="24"/>
                  <w:u w:val="none"/>
                  <w:shd w:val="clear" w:color="auto" w:fill="FFFFFF"/>
                  <w:rtl/>
                </w:rPr>
                <w:t>اصول آموزش ژیمناستیک</w:t>
              </w:r>
            </w:hyperlink>
            <w:r w:rsidR="00002273">
              <w:rPr>
                <w:rFonts w:cs="B Nazanin" w:hint="cs"/>
                <w:sz w:val="24"/>
                <w:szCs w:val="24"/>
                <w:rtl/>
              </w:rPr>
              <w:t>1، تالیف دکتر مهرداد عنبریان- انتشارات دانشگاه پیام نور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منبع</w:t>
            </w:r>
          </w:p>
        </w:tc>
      </w:tr>
      <w:tr w:rsidR="004F5F04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4F5F04" w:rsidRPr="006448C1" w:rsidRDefault="00723DC6" w:rsidP="00723DC6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  <w:r w:rsidR="004F5F04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نمره فعالیت های کلاس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حضور و غیاب ، نظم و انظباط)</w:t>
            </w:r>
          </w:p>
          <w:p w:rsidR="004F5F04" w:rsidRPr="006448C1" w:rsidRDefault="00723DC6" w:rsidP="00723DC6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4 نمره اجرای مهارتهای زمینی ژیمناستیک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ارزشیابی</w:t>
            </w:r>
          </w:p>
        </w:tc>
      </w:tr>
      <w:tr w:rsidR="00B54ACD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A515FC" w:rsidRPr="006448C1" w:rsidRDefault="00A515FC" w:rsidP="00723DC6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1. </w:t>
            </w:r>
            <w:r w:rsidR="00BF734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آشنایی دانشجویان</w:t>
            </w:r>
            <w:r w:rsidR="00723DC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ا</w:t>
            </w:r>
            <w:r w:rsidR="00BF734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23DC6">
              <w:rPr>
                <w:rFonts w:cs="B Nazanin" w:hint="cs"/>
                <w:sz w:val="24"/>
                <w:szCs w:val="24"/>
                <w:rtl/>
                <w:lang w:bidi="fa-IR"/>
              </w:rPr>
              <w:t>رشته ورزشی ژیمناستیک (تاریخچه، وسایل، قوانین و مقررات)</w:t>
            </w:r>
          </w:p>
          <w:p w:rsidR="00B54ACD" w:rsidRPr="006448C1" w:rsidRDefault="00723DC6" w:rsidP="00A515FC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. آشنایی دانشجویان با حرکات زمینی رشته ژیمناستیک</w:t>
            </w:r>
          </w:p>
        </w:tc>
        <w:tc>
          <w:tcPr>
            <w:tcW w:w="198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B54ACD" w:rsidRPr="006448C1" w:rsidRDefault="00B54ACD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هدف کلی</w:t>
            </w:r>
          </w:p>
        </w:tc>
      </w:tr>
      <w:tr w:rsidR="00B54ACD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EA4B16" w:rsidRPr="006448C1" w:rsidRDefault="00EA4B16" w:rsidP="00F7015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1. </w:t>
            </w:r>
            <w:r w:rsidR="00BF734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جویان بتوانند </w:t>
            </w:r>
            <w:r w:rsidR="00F70154">
              <w:rPr>
                <w:rFonts w:cs="B Nazanin" w:hint="cs"/>
                <w:sz w:val="24"/>
                <w:szCs w:val="24"/>
                <w:rtl/>
                <w:lang w:bidi="fa-IR"/>
              </w:rPr>
              <w:t>حرکات زمینی رشته ژیمناستیک را به صورت حرکات مجرد اجرا کنند.</w:t>
            </w:r>
          </w:p>
          <w:p w:rsidR="00BF734D" w:rsidRPr="006448C1" w:rsidRDefault="009768CD" w:rsidP="00F70154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2. دانشجویان بتوانند </w:t>
            </w:r>
            <w:r w:rsidR="00F70154">
              <w:rPr>
                <w:rFonts w:cs="B Nazanin" w:hint="cs"/>
                <w:sz w:val="24"/>
                <w:szCs w:val="24"/>
                <w:rtl/>
                <w:lang w:bidi="fa-IR"/>
              </w:rPr>
              <w:t>برنامه اجباری و اختیاری از حرکات زمینی ژیمناستیک به صورت زنجیره ای اجرا کنند.</w:t>
            </w:r>
          </w:p>
        </w:tc>
        <w:tc>
          <w:tcPr>
            <w:tcW w:w="198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B54ACD" w:rsidRPr="006448C1" w:rsidRDefault="00B54ACD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اهداف رفتاری</w:t>
            </w:r>
          </w:p>
        </w:tc>
      </w:tr>
      <w:tr w:rsidR="00760B99" w:rsidRPr="006448C1" w:rsidTr="00AD4405">
        <w:trPr>
          <w:trHeight w:val="20"/>
        </w:trPr>
        <w:tc>
          <w:tcPr>
            <w:tcW w:w="255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DAEEF3" w:themeFill="accent5" w:themeFillTint="33"/>
          </w:tcPr>
          <w:p w:rsidR="00760B99" w:rsidRPr="006448C1" w:rsidRDefault="00760B99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جهیزات موردنیاز</w:t>
            </w:r>
          </w:p>
        </w:tc>
        <w:tc>
          <w:tcPr>
            <w:tcW w:w="6662" w:type="dxa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</w:tcPr>
          <w:p w:rsidR="00760B99" w:rsidRPr="006448C1" w:rsidRDefault="00760B99" w:rsidP="00760B9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موضوع آموزشی</w:t>
            </w:r>
          </w:p>
        </w:tc>
        <w:tc>
          <w:tcPr>
            <w:tcW w:w="198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760B99" w:rsidRPr="006448C1" w:rsidRDefault="00760B99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های آموزش</w:t>
            </w:r>
          </w:p>
        </w:tc>
      </w:tr>
      <w:tr w:rsidR="00760B99" w:rsidRPr="006448C1" w:rsidTr="00AD4405">
        <w:trPr>
          <w:trHeight w:val="356"/>
        </w:trPr>
        <w:tc>
          <w:tcPr>
            <w:tcW w:w="2552" w:type="dxa"/>
            <w:tcBorders>
              <w:top w:val="single" w:sz="4" w:space="0" w:color="D9D9D9" w:themeColor="background1" w:themeShade="D9"/>
            </w:tcBorders>
          </w:tcPr>
          <w:p w:rsidR="00760B99" w:rsidRPr="006448C1" w:rsidRDefault="00F408F9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شک </w:t>
            </w:r>
            <w:r w:rsidR="00941CAE">
              <w:rPr>
                <w:rFonts w:cs="B Nazanin" w:hint="cs"/>
                <w:sz w:val="24"/>
                <w:szCs w:val="24"/>
                <w:rtl/>
                <w:lang w:bidi="fa-IR"/>
              </w:rPr>
              <w:t>کشتی- تاتامی ژیمناستیک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</w:t>
            </w:r>
          </w:p>
        </w:tc>
        <w:tc>
          <w:tcPr>
            <w:tcW w:w="6662" w:type="dxa"/>
            <w:tcBorders>
              <w:top w:val="single" w:sz="4" w:space="0" w:color="D9D9D9" w:themeColor="background1" w:themeShade="D9"/>
            </w:tcBorders>
          </w:tcPr>
          <w:p w:rsidR="00760B99" w:rsidRPr="006448C1" w:rsidRDefault="00A745F8" w:rsidP="00A745F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مرینات اختصاصی انعطاف پذیری عضلات همیترینگ ، ناحیه مرکزی بدن، گردن- </w:t>
            </w:r>
            <w:r w:rsidR="00F408F9">
              <w:rPr>
                <w:rFonts w:cs="B Nazanin" w:hint="cs"/>
                <w:sz w:val="24"/>
                <w:szCs w:val="24"/>
                <w:rtl/>
                <w:lang w:bidi="fa-IR"/>
              </w:rPr>
              <w:t>آموزش غلت جلو پا جمع، غلت عقب پا باز</w:t>
            </w:r>
          </w:p>
        </w:tc>
        <w:tc>
          <w:tcPr>
            <w:tcW w:w="1985" w:type="dxa"/>
            <w:tcBorders>
              <w:top w:val="single" w:sz="4" w:space="0" w:color="D9D9D9" w:themeColor="background1" w:themeShade="D9"/>
            </w:tcBorders>
          </w:tcPr>
          <w:p w:rsidR="00760B99" w:rsidRPr="006448C1" w:rsidRDefault="00253009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="00760B99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</w:t>
            </w:r>
          </w:p>
        </w:tc>
      </w:tr>
      <w:tr w:rsidR="00F5775D" w:rsidRPr="006448C1" w:rsidTr="00AD4405">
        <w:trPr>
          <w:trHeight w:val="356"/>
        </w:trPr>
        <w:tc>
          <w:tcPr>
            <w:tcW w:w="2552" w:type="dxa"/>
          </w:tcPr>
          <w:p w:rsidR="00F5775D" w:rsidRDefault="00941CAE" w:rsidP="00F5775D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شک کشتی- تاتامی ژیمناستیک            </w:t>
            </w:r>
          </w:p>
        </w:tc>
        <w:tc>
          <w:tcPr>
            <w:tcW w:w="6662" w:type="dxa"/>
          </w:tcPr>
          <w:p w:rsidR="00F5775D" w:rsidRPr="006448C1" w:rsidRDefault="00A745F8" w:rsidP="00A745F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مرینات اختصاصی انعطاف پذیری عضلات همیترینگ ، ناحیه مرکزی بدن ، گردن- آموزش غلت جلو پا باز، غلت عقب پا جمع</w:t>
            </w:r>
          </w:p>
        </w:tc>
        <w:tc>
          <w:tcPr>
            <w:tcW w:w="1985" w:type="dxa"/>
          </w:tcPr>
          <w:p w:rsidR="00F5775D" w:rsidRPr="006448C1" w:rsidRDefault="00253009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="00F5775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</w:tc>
      </w:tr>
      <w:tr w:rsidR="00A745F8" w:rsidRPr="006448C1" w:rsidTr="00AD4405">
        <w:trPr>
          <w:trHeight w:val="356"/>
        </w:trPr>
        <w:tc>
          <w:tcPr>
            <w:tcW w:w="2552" w:type="dxa"/>
          </w:tcPr>
          <w:p w:rsidR="00A745F8" w:rsidRDefault="00E27465" w:rsidP="00F5775D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</w:tcPr>
          <w:p w:rsidR="00A745F8" w:rsidRPr="006448C1" w:rsidRDefault="00A745F8" w:rsidP="0016493E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رور مهارتهای هفته اول و دوم- تمرینات اختصاصی مرحله مقدماتی بالانس</w:t>
            </w:r>
          </w:p>
        </w:tc>
        <w:tc>
          <w:tcPr>
            <w:tcW w:w="1985" w:type="dxa"/>
          </w:tcPr>
          <w:p w:rsidR="00A745F8" w:rsidRPr="006448C1" w:rsidRDefault="00A745F8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م</w:t>
            </w:r>
          </w:p>
        </w:tc>
      </w:tr>
      <w:tr w:rsidR="00A745F8" w:rsidRPr="006448C1" w:rsidTr="00AD4405">
        <w:trPr>
          <w:trHeight w:val="356"/>
        </w:trPr>
        <w:tc>
          <w:tcPr>
            <w:tcW w:w="2552" w:type="dxa"/>
          </w:tcPr>
          <w:p w:rsidR="00A745F8" w:rsidRDefault="00E27465" w:rsidP="00F5775D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</w:tcPr>
          <w:p w:rsidR="00A745F8" w:rsidRPr="006448C1" w:rsidRDefault="00A745F8" w:rsidP="0016493E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بالانس کنار دیوار- بالانس با یار کمکی</w:t>
            </w:r>
          </w:p>
        </w:tc>
        <w:tc>
          <w:tcPr>
            <w:tcW w:w="1985" w:type="dxa"/>
          </w:tcPr>
          <w:p w:rsidR="00A745F8" w:rsidRPr="006448C1" w:rsidRDefault="00A745F8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چهارم</w:t>
            </w:r>
          </w:p>
        </w:tc>
      </w:tr>
      <w:tr w:rsidR="00A745F8" w:rsidRPr="006448C1" w:rsidTr="00AD4405">
        <w:trPr>
          <w:trHeight w:val="356"/>
        </w:trPr>
        <w:tc>
          <w:tcPr>
            <w:tcW w:w="2552" w:type="dxa"/>
          </w:tcPr>
          <w:p w:rsidR="00A745F8" w:rsidRDefault="00E27465" w:rsidP="00F5775D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</w:tcPr>
          <w:p w:rsidR="00A745F8" w:rsidRPr="006448C1" w:rsidRDefault="00A745F8" w:rsidP="0016493E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بالانس یار کمکی غلت جلو- بالانس غلت جلو به تنهایی</w:t>
            </w:r>
          </w:p>
        </w:tc>
        <w:tc>
          <w:tcPr>
            <w:tcW w:w="1985" w:type="dxa"/>
          </w:tcPr>
          <w:p w:rsidR="00A745F8" w:rsidRPr="006448C1" w:rsidRDefault="00A745F8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نجم</w:t>
            </w:r>
          </w:p>
        </w:tc>
      </w:tr>
      <w:tr w:rsidR="00A745F8" w:rsidRPr="006448C1" w:rsidTr="00AD4405">
        <w:trPr>
          <w:trHeight w:val="356"/>
        </w:trPr>
        <w:tc>
          <w:tcPr>
            <w:tcW w:w="2552" w:type="dxa"/>
          </w:tcPr>
          <w:p w:rsidR="00A745F8" w:rsidRDefault="00E27465" w:rsidP="00F5775D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</w:tcPr>
          <w:p w:rsidR="00A745F8" w:rsidRPr="006448C1" w:rsidRDefault="00A745F8" w:rsidP="00A745F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رور مهارتهای هفته اول تا پنجم- بالانس سه پایه مرحله مقدماتی با یار کمکی</w:t>
            </w:r>
          </w:p>
        </w:tc>
        <w:tc>
          <w:tcPr>
            <w:tcW w:w="1985" w:type="dxa"/>
          </w:tcPr>
          <w:p w:rsidR="00A745F8" w:rsidRPr="006448C1" w:rsidRDefault="00A745F8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ششم</w:t>
            </w:r>
          </w:p>
        </w:tc>
      </w:tr>
      <w:tr w:rsidR="00A745F8" w:rsidRPr="006448C1" w:rsidTr="00AD4405">
        <w:trPr>
          <w:trHeight w:val="356"/>
        </w:trPr>
        <w:tc>
          <w:tcPr>
            <w:tcW w:w="2552" w:type="dxa"/>
            <w:tcBorders>
              <w:bottom w:val="single" w:sz="4" w:space="0" w:color="auto"/>
            </w:tcBorders>
          </w:tcPr>
          <w:p w:rsidR="00A745F8" w:rsidRDefault="00941CAE" w:rsidP="00F5775D">
            <w:pPr>
              <w:jc w:val="center"/>
            </w:pPr>
            <w:r>
              <w:rPr>
                <w:rFonts w:hint="cs"/>
                <w:rtl/>
              </w:rPr>
              <w:t>تشک کشتی-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اتامی ژیمناستیک            </w:t>
            </w:r>
          </w:p>
        </w:tc>
        <w:tc>
          <w:tcPr>
            <w:tcW w:w="6662" w:type="dxa"/>
            <w:tcBorders>
              <w:bottom w:val="single" w:sz="4" w:space="0" w:color="auto"/>
            </w:tcBorders>
          </w:tcPr>
          <w:p w:rsidR="00A745F8" w:rsidRPr="006448C1" w:rsidRDefault="00A745F8" w:rsidP="0016493E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رور مهارتهای هفته های قبل- بالانس سه پایه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A745F8" w:rsidRPr="006448C1" w:rsidRDefault="00A745F8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هفتم</w:t>
            </w:r>
          </w:p>
        </w:tc>
      </w:tr>
      <w:tr w:rsidR="00F5775D" w:rsidRPr="006448C1" w:rsidTr="00AD4405">
        <w:trPr>
          <w:trHeight w:val="356"/>
        </w:trPr>
        <w:tc>
          <w:tcPr>
            <w:tcW w:w="2552" w:type="dxa"/>
            <w:shd w:val="pct12" w:color="auto" w:fill="auto"/>
          </w:tcPr>
          <w:p w:rsidR="00F5775D" w:rsidRDefault="00E27465" w:rsidP="00F5775D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  <w:shd w:val="pct12" w:color="auto" w:fill="auto"/>
          </w:tcPr>
          <w:p w:rsidR="00F5775D" w:rsidRPr="006448C1" w:rsidRDefault="00657398" w:rsidP="00893057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رور حرکات هفته اول تا هفتم- انجام مهارتهای آموزش دیده شده به صورت گروهی</w:t>
            </w:r>
          </w:p>
        </w:tc>
        <w:tc>
          <w:tcPr>
            <w:tcW w:w="1985" w:type="dxa"/>
            <w:shd w:val="pct12" w:color="auto" w:fill="auto"/>
          </w:tcPr>
          <w:p w:rsidR="00F5775D" w:rsidRPr="006448C1" w:rsidRDefault="00253009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5775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هشتم</w:t>
            </w:r>
          </w:p>
        </w:tc>
      </w:tr>
      <w:tr w:rsidR="00EC79BD" w:rsidRPr="006448C1" w:rsidTr="00AD4405">
        <w:trPr>
          <w:trHeight w:val="356"/>
        </w:trPr>
        <w:tc>
          <w:tcPr>
            <w:tcW w:w="2552" w:type="dxa"/>
          </w:tcPr>
          <w:p w:rsidR="00EC79BD" w:rsidRDefault="00E27465" w:rsidP="00F05816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</w:tcPr>
          <w:p w:rsidR="00EC79BD" w:rsidRPr="006448C1" w:rsidRDefault="00EC79BD" w:rsidP="0016493E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مرینات اختصاصی انعطاف پذیری عضلات دورکننده و نزدیک کننده ران- آموزش مرحله مقدماتی چرخ و فلک</w:t>
            </w:r>
          </w:p>
        </w:tc>
        <w:tc>
          <w:tcPr>
            <w:tcW w:w="1985" w:type="dxa"/>
          </w:tcPr>
          <w:p w:rsidR="00EC79BD" w:rsidRPr="006448C1" w:rsidRDefault="00EC79B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نهم</w:t>
            </w:r>
          </w:p>
        </w:tc>
      </w:tr>
      <w:tr w:rsidR="00EC79BD" w:rsidRPr="006448C1" w:rsidTr="00AD4405">
        <w:trPr>
          <w:trHeight w:val="356"/>
        </w:trPr>
        <w:tc>
          <w:tcPr>
            <w:tcW w:w="2552" w:type="dxa"/>
          </w:tcPr>
          <w:p w:rsidR="00EC79BD" w:rsidRDefault="00E27465" w:rsidP="00F5775D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</w:tcPr>
          <w:p w:rsidR="00EC79BD" w:rsidRPr="006448C1" w:rsidRDefault="00EC79BD" w:rsidP="0016493E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جرای چرخ و فلک و آموزش مقدماتی حرکت پیچ</w:t>
            </w:r>
          </w:p>
        </w:tc>
        <w:tc>
          <w:tcPr>
            <w:tcW w:w="1985" w:type="dxa"/>
          </w:tcPr>
          <w:p w:rsidR="00EC79BD" w:rsidRPr="006448C1" w:rsidRDefault="00EC79B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هم</w:t>
            </w:r>
          </w:p>
        </w:tc>
      </w:tr>
      <w:tr w:rsidR="00941CAE" w:rsidRPr="006448C1" w:rsidTr="00AD4405">
        <w:trPr>
          <w:trHeight w:val="356"/>
        </w:trPr>
        <w:tc>
          <w:tcPr>
            <w:tcW w:w="2552" w:type="dxa"/>
          </w:tcPr>
          <w:p w:rsidR="00941CAE" w:rsidRDefault="00E27465" w:rsidP="00941CAE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</w:tcPr>
          <w:p w:rsidR="00941CAE" w:rsidRPr="006448C1" w:rsidRDefault="00941CAE" w:rsidP="00EC79BD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رور مهارتهای هفته اول تا یازدهم- اجرای حرکت پیچ-  مرور مهارتهای آموزش دیده به صورت زنجیره ای</w:t>
            </w:r>
          </w:p>
        </w:tc>
        <w:tc>
          <w:tcPr>
            <w:tcW w:w="1985" w:type="dxa"/>
          </w:tcPr>
          <w:p w:rsidR="00941CAE" w:rsidRPr="006448C1" w:rsidRDefault="00941CAE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یازدهم</w:t>
            </w:r>
          </w:p>
        </w:tc>
      </w:tr>
      <w:tr w:rsidR="00941CAE" w:rsidRPr="006448C1" w:rsidTr="00AD4405">
        <w:trPr>
          <w:trHeight w:val="356"/>
        </w:trPr>
        <w:tc>
          <w:tcPr>
            <w:tcW w:w="2552" w:type="dxa"/>
          </w:tcPr>
          <w:p w:rsidR="00941CAE" w:rsidRDefault="00E27465" w:rsidP="00941CAE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</w:tcPr>
          <w:p w:rsidR="00941CAE" w:rsidRPr="006448C1" w:rsidRDefault="00941CAE" w:rsidP="0016493E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هارت ویمیک بالانس- مرور مهارتهای آموزش دیده به صورت زنجیره ای</w:t>
            </w:r>
          </w:p>
        </w:tc>
        <w:tc>
          <w:tcPr>
            <w:tcW w:w="1985" w:type="dxa"/>
          </w:tcPr>
          <w:p w:rsidR="00941CAE" w:rsidRPr="006448C1" w:rsidRDefault="00941CAE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ازدهم</w:t>
            </w:r>
          </w:p>
        </w:tc>
      </w:tr>
      <w:tr w:rsidR="00941CAE" w:rsidRPr="006448C1" w:rsidTr="00AD4405">
        <w:trPr>
          <w:trHeight w:val="356"/>
        </w:trPr>
        <w:tc>
          <w:tcPr>
            <w:tcW w:w="2552" w:type="dxa"/>
          </w:tcPr>
          <w:p w:rsidR="00941CAE" w:rsidRDefault="00E27465" w:rsidP="00941CAE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</w:tcPr>
          <w:p w:rsidR="00941CAE" w:rsidRPr="006448C1" w:rsidRDefault="00941CAE" w:rsidP="0016493E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هارتهای افت، فرشته و درولنگی</w:t>
            </w:r>
          </w:p>
        </w:tc>
        <w:tc>
          <w:tcPr>
            <w:tcW w:w="1985" w:type="dxa"/>
          </w:tcPr>
          <w:p w:rsidR="00941CAE" w:rsidRPr="006448C1" w:rsidRDefault="00941CAE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یزدهم</w:t>
            </w:r>
          </w:p>
        </w:tc>
      </w:tr>
      <w:tr w:rsidR="00941CAE" w:rsidRPr="006448C1" w:rsidTr="00AD4405">
        <w:trPr>
          <w:trHeight w:val="356"/>
        </w:trPr>
        <w:tc>
          <w:tcPr>
            <w:tcW w:w="2552" w:type="dxa"/>
          </w:tcPr>
          <w:p w:rsidR="00941CAE" w:rsidRDefault="00E27465" w:rsidP="00941CAE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</w:tcPr>
          <w:p w:rsidR="00941CAE" w:rsidRPr="006448C1" w:rsidRDefault="00941CAE" w:rsidP="0016493E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نیم پشتک مرحله مقدماتی</w:t>
            </w:r>
            <w:r w:rsidR="00E2746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پیشرفته</w:t>
            </w:r>
          </w:p>
        </w:tc>
        <w:tc>
          <w:tcPr>
            <w:tcW w:w="1985" w:type="dxa"/>
          </w:tcPr>
          <w:p w:rsidR="00941CAE" w:rsidRPr="006448C1" w:rsidRDefault="00941CAE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چهاردهم</w:t>
            </w:r>
          </w:p>
        </w:tc>
      </w:tr>
      <w:tr w:rsidR="00941CAE" w:rsidRPr="006448C1" w:rsidTr="00AD4405">
        <w:trPr>
          <w:trHeight w:val="356"/>
        </w:trPr>
        <w:tc>
          <w:tcPr>
            <w:tcW w:w="2552" w:type="dxa"/>
          </w:tcPr>
          <w:p w:rsidR="00941CAE" w:rsidRDefault="00E27465" w:rsidP="00941CAE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 تخته فنری</w:t>
            </w:r>
            <w:bookmarkStart w:id="0" w:name="_GoBack"/>
            <w:bookmarkEnd w:id="0"/>
          </w:p>
        </w:tc>
        <w:tc>
          <w:tcPr>
            <w:tcW w:w="6662" w:type="dxa"/>
          </w:tcPr>
          <w:p w:rsidR="00941CAE" w:rsidRPr="006448C1" w:rsidRDefault="00941CAE" w:rsidP="00E27465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پشتک - مرور مهارتهای آموزش دیده به صورت زنجیره ای</w:t>
            </w:r>
          </w:p>
        </w:tc>
        <w:tc>
          <w:tcPr>
            <w:tcW w:w="1985" w:type="dxa"/>
          </w:tcPr>
          <w:p w:rsidR="00941CAE" w:rsidRPr="006448C1" w:rsidRDefault="00941CAE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انزدهم</w:t>
            </w:r>
          </w:p>
        </w:tc>
      </w:tr>
      <w:tr w:rsidR="00941CAE" w:rsidRPr="006448C1" w:rsidTr="00AD4405">
        <w:trPr>
          <w:trHeight w:val="356"/>
        </w:trPr>
        <w:tc>
          <w:tcPr>
            <w:tcW w:w="2552" w:type="dxa"/>
          </w:tcPr>
          <w:p w:rsidR="00941CAE" w:rsidRDefault="00E27465" w:rsidP="00941CAE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تامی ژیمناستیک</w:t>
            </w:r>
          </w:p>
        </w:tc>
        <w:tc>
          <w:tcPr>
            <w:tcW w:w="6662" w:type="dxa"/>
          </w:tcPr>
          <w:p w:rsidR="00941CAE" w:rsidRPr="006448C1" w:rsidRDefault="00941CAE" w:rsidP="007A4C1F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متحان اجرای حرکات زمینی به صورت  مجرد و زنجیره ای </w:t>
            </w:r>
          </w:p>
        </w:tc>
        <w:tc>
          <w:tcPr>
            <w:tcW w:w="1985" w:type="dxa"/>
          </w:tcPr>
          <w:p w:rsidR="00941CAE" w:rsidRPr="006448C1" w:rsidRDefault="00941CAE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فت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شانزدهم</w:t>
            </w:r>
          </w:p>
        </w:tc>
      </w:tr>
      <w:tr w:rsidR="00F846EA" w:rsidRPr="006448C1" w:rsidTr="00271F6C">
        <w:trPr>
          <w:trHeight w:val="1092"/>
        </w:trPr>
        <w:tc>
          <w:tcPr>
            <w:tcW w:w="11199" w:type="dxa"/>
            <w:gridSpan w:val="3"/>
          </w:tcPr>
          <w:p w:rsidR="002367B3" w:rsidRPr="006448C1" w:rsidRDefault="002367B3" w:rsidP="00AD4405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وضیحات: فعالیت های کلاسی شامل </w:t>
            </w:r>
            <w:r w:rsidR="00AD4405">
              <w:rPr>
                <w:rFonts w:cs="B Nazanin" w:hint="cs"/>
                <w:sz w:val="24"/>
                <w:szCs w:val="24"/>
                <w:rtl/>
                <w:lang w:bidi="fa-IR"/>
              </w:rPr>
              <w:t>اجرای برنامه های زنجیره ای به صورت گروهی می باشد.</w:t>
            </w:r>
          </w:p>
        </w:tc>
      </w:tr>
    </w:tbl>
    <w:p w:rsidR="00EF72A4" w:rsidRDefault="00B311C3" w:rsidP="00B311C3">
      <w:pPr>
        <w:tabs>
          <w:tab w:val="left" w:pos="3675"/>
        </w:tabs>
        <w:bidi/>
      </w:pPr>
      <w:r>
        <w:rPr>
          <w:rtl/>
        </w:rPr>
        <w:tab/>
      </w:r>
    </w:p>
    <w:sectPr w:rsidR="00EF72A4" w:rsidSect="006448C1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7824" w:rsidRDefault="00A97824" w:rsidP="006448C1">
      <w:pPr>
        <w:spacing w:after="0" w:line="240" w:lineRule="auto"/>
      </w:pPr>
      <w:r>
        <w:separator/>
      </w:r>
    </w:p>
  </w:endnote>
  <w:endnote w:type="continuationSeparator" w:id="0">
    <w:p w:rsidR="00A97824" w:rsidRDefault="00A97824" w:rsidP="00644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7824" w:rsidRDefault="00A97824" w:rsidP="006448C1">
      <w:pPr>
        <w:spacing w:after="0" w:line="240" w:lineRule="auto"/>
      </w:pPr>
      <w:r>
        <w:separator/>
      </w:r>
    </w:p>
  </w:footnote>
  <w:footnote w:type="continuationSeparator" w:id="0">
    <w:p w:rsidR="00A97824" w:rsidRDefault="00A97824" w:rsidP="006448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TO3NLYwNzOzsDRT0lEKTi0uzszPAykwrgUAJnwRhSwAAAA="/>
  </w:docVars>
  <w:rsids>
    <w:rsidRoot w:val="00953AB7"/>
    <w:rsid w:val="00002273"/>
    <w:rsid w:val="00007F0C"/>
    <w:rsid w:val="000161AD"/>
    <w:rsid w:val="000172D6"/>
    <w:rsid w:val="00064929"/>
    <w:rsid w:val="000D0531"/>
    <w:rsid w:val="000D212D"/>
    <w:rsid w:val="001C589D"/>
    <w:rsid w:val="001E3D81"/>
    <w:rsid w:val="002367B3"/>
    <w:rsid w:val="00253009"/>
    <w:rsid w:val="00271F6C"/>
    <w:rsid w:val="002C57CE"/>
    <w:rsid w:val="0032015C"/>
    <w:rsid w:val="00362947"/>
    <w:rsid w:val="00386441"/>
    <w:rsid w:val="004475D0"/>
    <w:rsid w:val="004677B9"/>
    <w:rsid w:val="00490287"/>
    <w:rsid w:val="004B245A"/>
    <w:rsid w:val="004F2DC3"/>
    <w:rsid w:val="004F5F04"/>
    <w:rsid w:val="00576B29"/>
    <w:rsid w:val="005A2422"/>
    <w:rsid w:val="005D5E3A"/>
    <w:rsid w:val="00631EEA"/>
    <w:rsid w:val="006448C1"/>
    <w:rsid w:val="00657398"/>
    <w:rsid w:val="006627FA"/>
    <w:rsid w:val="00690E4C"/>
    <w:rsid w:val="006C461F"/>
    <w:rsid w:val="00723DC6"/>
    <w:rsid w:val="00755E90"/>
    <w:rsid w:val="00760B99"/>
    <w:rsid w:val="0077621C"/>
    <w:rsid w:val="007A4C1F"/>
    <w:rsid w:val="008420B5"/>
    <w:rsid w:val="008600B7"/>
    <w:rsid w:val="00890BD0"/>
    <w:rsid w:val="00893057"/>
    <w:rsid w:val="008E51BB"/>
    <w:rsid w:val="008F6F59"/>
    <w:rsid w:val="00941CAE"/>
    <w:rsid w:val="00953AB7"/>
    <w:rsid w:val="009768CD"/>
    <w:rsid w:val="009C2415"/>
    <w:rsid w:val="00A01E7C"/>
    <w:rsid w:val="00A515FC"/>
    <w:rsid w:val="00A745F8"/>
    <w:rsid w:val="00A97824"/>
    <w:rsid w:val="00AD4405"/>
    <w:rsid w:val="00B2641E"/>
    <w:rsid w:val="00B311C3"/>
    <w:rsid w:val="00B3548E"/>
    <w:rsid w:val="00B54ACD"/>
    <w:rsid w:val="00B80959"/>
    <w:rsid w:val="00B87190"/>
    <w:rsid w:val="00B963AD"/>
    <w:rsid w:val="00BC4457"/>
    <w:rsid w:val="00BE3BA4"/>
    <w:rsid w:val="00BF734D"/>
    <w:rsid w:val="00C50C97"/>
    <w:rsid w:val="00C63CCC"/>
    <w:rsid w:val="00C76417"/>
    <w:rsid w:val="00CA1ADC"/>
    <w:rsid w:val="00CB2F59"/>
    <w:rsid w:val="00D06DFA"/>
    <w:rsid w:val="00D33D79"/>
    <w:rsid w:val="00DE4C11"/>
    <w:rsid w:val="00E27465"/>
    <w:rsid w:val="00EA4B16"/>
    <w:rsid w:val="00EC53D4"/>
    <w:rsid w:val="00EC79BD"/>
    <w:rsid w:val="00ED4A3F"/>
    <w:rsid w:val="00EF72A4"/>
    <w:rsid w:val="00F05816"/>
    <w:rsid w:val="00F0634B"/>
    <w:rsid w:val="00F408F9"/>
    <w:rsid w:val="00F5775D"/>
    <w:rsid w:val="00F70154"/>
    <w:rsid w:val="00F80428"/>
    <w:rsid w:val="00F8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3A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B354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8C1"/>
  </w:style>
  <w:style w:type="paragraph" w:styleId="Footer">
    <w:name w:val="footer"/>
    <w:basedOn w:val="Normal"/>
    <w:link w:val="Foot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8C1"/>
  </w:style>
  <w:style w:type="character" w:styleId="Hyperlink">
    <w:name w:val="Hyperlink"/>
    <w:basedOn w:val="DefaultParagraphFont"/>
    <w:uiPriority w:val="99"/>
    <w:semiHidden/>
    <w:unhideWhenUsed/>
    <w:rsid w:val="0000227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3A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B354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8C1"/>
  </w:style>
  <w:style w:type="paragraph" w:styleId="Footer">
    <w:name w:val="footer"/>
    <w:basedOn w:val="Normal"/>
    <w:link w:val="Foot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8C1"/>
  </w:style>
  <w:style w:type="character" w:styleId="Hyperlink">
    <w:name w:val="Hyperlink"/>
    <w:basedOn w:val="DefaultParagraphFont"/>
    <w:uiPriority w:val="99"/>
    <w:semiHidden/>
    <w:unhideWhenUsed/>
    <w:rsid w:val="0000227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ib.ir/book/41076987/%D8%A7%D8%B5%D9%88%D9%84-%D8%A2%D9%85%D9%88%D8%B2%D8%B4-%DA%98%DB%8C%D9%85%D9%86%D8%A7%D8%B3%D8%AA%DB%8C%DA%A9-%DB%B1--%D8%B1%D8%B4%D8%AA%D9%87-%D8%AA%D8%B1%D8%A8%DB%8C%D8%AA-%D8%A8%D8%AF%D9%86%DB%8C-%D9%88-%D8%B9%D9%84%D9%88%D9%85-%D9%88/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re</dc:creator>
  <cp:lastModifiedBy>parsa1</cp:lastModifiedBy>
  <cp:revision>14</cp:revision>
  <cp:lastPrinted>2016-01-01T15:48:00Z</cp:lastPrinted>
  <dcterms:created xsi:type="dcterms:W3CDTF">2016-02-12T11:02:00Z</dcterms:created>
  <dcterms:modified xsi:type="dcterms:W3CDTF">2019-01-04T16:35:00Z</dcterms:modified>
</cp:coreProperties>
</file>